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127C" w:rsidRPr="0070127C" w:rsidRDefault="0070127C" w:rsidP="00316DA7">
      <w:pPr>
        <w:rPr>
          <w:b/>
          <w:bCs/>
        </w:rPr>
      </w:pPr>
      <w:r w:rsidRPr="0070127C">
        <w:rPr>
          <w:b/>
          <w:bCs/>
        </w:rPr>
        <w:t>Program 11</w:t>
      </w:r>
      <w:proofErr w:type="gramStart"/>
      <w:r w:rsidRPr="0070127C">
        <w:rPr>
          <w:b/>
          <w:bCs/>
        </w:rPr>
        <w:t>:String</w:t>
      </w:r>
      <w:proofErr w:type="gramEnd"/>
      <w:r w:rsidRPr="0070127C">
        <w:rPr>
          <w:b/>
          <w:bCs/>
        </w:rPr>
        <w:t xml:space="preserve"> class with copy constructor and overloaded assignment operator</w:t>
      </w:r>
    </w:p>
    <w:p w:rsidR="0070127C" w:rsidRDefault="0070127C" w:rsidP="00316DA7"/>
    <w:p w:rsidR="00316DA7" w:rsidRDefault="00316DA7" w:rsidP="00316DA7">
      <w:r>
        <w:t>#include &lt;</w:t>
      </w:r>
      <w:proofErr w:type="spellStart"/>
      <w:r>
        <w:t>iostream</w:t>
      </w:r>
      <w:proofErr w:type="spellEnd"/>
      <w:r>
        <w:t>&gt;</w:t>
      </w:r>
    </w:p>
    <w:p w:rsidR="00316DA7" w:rsidRDefault="00316DA7" w:rsidP="00316DA7">
      <w:r>
        <w:t>#include &lt;</w:t>
      </w:r>
      <w:proofErr w:type="spellStart"/>
      <w:r>
        <w:t>cstring</w:t>
      </w:r>
      <w:proofErr w:type="spellEnd"/>
      <w:r>
        <w:t>&gt;</w:t>
      </w:r>
    </w:p>
    <w:p w:rsidR="00316DA7" w:rsidRDefault="00316DA7" w:rsidP="00316DA7"/>
    <w:p w:rsidR="00316DA7" w:rsidRDefault="00316DA7" w:rsidP="00316DA7">
      <w:proofErr w:type="gramStart"/>
      <w:r>
        <w:t>class</w:t>
      </w:r>
      <w:proofErr w:type="gramEnd"/>
      <w:r>
        <w:t xml:space="preserve"> String {</w:t>
      </w:r>
    </w:p>
    <w:p w:rsidR="00316DA7" w:rsidRDefault="00316DA7" w:rsidP="00316DA7">
      <w:proofErr w:type="gramStart"/>
      <w:r>
        <w:t>private</w:t>
      </w:r>
      <w:proofErr w:type="gramEnd"/>
      <w:r>
        <w:t>:</w:t>
      </w:r>
    </w:p>
    <w:p w:rsidR="00316DA7" w:rsidRDefault="00316DA7" w:rsidP="00316DA7">
      <w:r>
        <w:t xml:space="preserve">    </w:t>
      </w:r>
      <w:proofErr w:type="gramStart"/>
      <w:r>
        <w:t>char</w:t>
      </w:r>
      <w:proofErr w:type="gramEnd"/>
      <w:r>
        <w:t xml:space="preserve">* </w:t>
      </w:r>
      <w:proofErr w:type="spellStart"/>
      <w:r>
        <w:t>str</w:t>
      </w:r>
      <w:proofErr w:type="spellEnd"/>
      <w:r>
        <w:t>; // Pointer to the character array</w:t>
      </w:r>
    </w:p>
    <w:p w:rsidR="00316DA7" w:rsidRDefault="00316DA7" w:rsidP="00316DA7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length; // Length of the string</w:t>
      </w:r>
    </w:p>
    <w:p w:rsidR="00316DA7" w:rsidRDefault="00316DA7" w:rsidP="00316DA7"/>
    <w:p w:rsidR="00316DA7" w:rsidRDefault="00316DA7" w:rsidP="00316DA7">
      <w:proofErr w:type="gramStart"/>
      <w:r>
        <w:t>public</w:t>
      </w:r>
      <w:proofErr w:type="gramEnd"/>
      <w:r>
        <w:t>:</w:t>
      </w:r>
    </w:p>
    <w:p w:rsidR="00316DA7" w:rsidRDefault="00316DA7" w:rsidP="00316DA7">
      <w:r>
        <w:t xml:space="preserve">    // Default constructor</w:t>
      </w:r>
    </w:p>
    <w:p w:rsidR="00316DA7" w:rsidRDefault="00316DA7" w:rsidP="00316DA7">
      <w:r>
        <w:t xml:space="preserve">    </w:t>
      </w:r>
      <w:proofErr w:type="gramStart"/>
      <w:r>
        <w:t>String(</w:t>
      </w:r>
      <w:proofErr w:type="gramEnd"/>
      <w:r>
        <w:t xml:space="preserve">) : </w:t>
      </w:r>
      <w:proofErr w:type="spellStart"/>
      <w:r>
        <w:t>str</w:t>
      </w:r>
      <w:proofErr w:type="spellEnd"/>
      <w:r>
        <w:t>(</w:t>
      </w:r>
      <w:proofErr w:type="spellStart"/>
      <w:r>
        <w:t>nullptr</w:t>
      </w:r>
      <w:proofErr w:type="spellEnd"/>
      <w:r>
        <w:t>), length(0) {}</w:t>
      </w:r>
    </w:p>
    <w:p w:rsidR="00316DA7" w:rsidRDefault="00316DA7" w:rsidP="00316DA7"/>
    <w:p w:rsidR="00316DA7" w:rsidRDefault="00316DA7" w:rsidP="00316DA7">
      <w:r>
        <w:t xml:space="preserve">    // </w:t>
      </w:r>
      <w:proofErr w:type="gramStart"/>
      <w:r>
        <w:t>Parameterized</w:t>
      </w:r>
      <w:proofErr w:type="gramEnd"/>
      <w:r>
        <w:t xml:space="preserve"> constructor</w:t>
      </w:r>
    </w:p>
    <w:p w:rsidR="00316DA7" w:rsidRDefault="00316DA7" w:rsidP="00316DA7">
      <w:r>
        <w:t xml:space="preserve">    </w:t>
      </w:r>
      <w:proofErr w:type="gramStart"/>
      <w:r>
        <w:t>String(</w:t>
      </w:r>
      <w:proofErr w:type="spellStart"/>
      <w:proofErr w:type="gramEnd"/>
      <w:r>
        <w:t>const</w:t>
      </w:r>
      <w:proofErr w:type="spellEnd"/>
      <w:r>
        <w:t xml:space="preserve"> char* s) {</w:t>
      </w:r>
    </w:p>
    <w:p w:rsidR="00316DA7" w:rsidRDefault="00316DA7" w:rsidP="00316DA7">
      <w:r>
        <w:t xml:space="preserve">        </w:t>
      </w:r>
      <w:proofErr w:type="gramStart"/>
      <w:r>
        <w:t>length</w:t>
      </w:r>
      <w:proofErr w:type="gramEnd"/>
      <w:r>
        <w:t xml:space="preserve"> = </w:t>
      </w:r>
      <w:proofErr w:type="spellStart"/>
      <w:r>
        <w:t>std</w:t>
      </w:r>
      <w:proofErr w:type="spellEnd"/>
      <w:r>
        <w:t>::</w:t>
      </w:r>
      <w:proofErr w:type="spellStart"/>
      <w:r>
        <w:t>strlen</w:t>
      </w:r>
      <w:proofErr w:type="spellEnd"/>
      <w:r>
        <w:t>(s);</w:t>
      </w:r>
    </w:p>
    <w:p w:rsidR="00316DA7" w:rsidRDefault="00316DA7" w:rsidP="00316DA7">
      <w:r>
        <w:t xml:space="preserve">        </w:t>
      </w:r>
      <w:proofErr w:type="spellStart"/>
      <w:proofErr w:type="gramStart"/>
      <w:r>
        <w:t>str</w:t>
      </w:r>
      <w:proofErr w:type="spellEnd"/>
      <w:proofErr w:type="gramEnd"/>
      <w:r>
        <w:t xml:space="preserve"> = new char[length + 1];</w:t>
      </w:r>
    </w:p>
    <w:p w:rsidR="00316DA7" w:rsidRDefault="00316DA7" w:rsidP="00316DA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str</w:t>
      </w:r>
      <w:proofErr w:type="spellEnd"/>
      <w:r>
        <w:t>, s);</w:t>
      </w:r>
    </w:p>
    <w:p w:rsidR="00316DA7" w:rsidRDefault="00316DA7" w:rsidP="00316DA7">
      <w:r>
        <w:t xml:space="preserve">    }</w:t>
      </w:r>
    </w:p>
    <w:p w:rsidR="00316DA7" w:rsidRDefault="00316DA7" w:rsidP="00316DA7"/>
    <w:p w:rsidR="00316DA7" w:rsidRDefault="00316DA7" w:rsidP="00316DA7">
      <w:r>
        <w:t xml:space="preserve">    // Copy constructor (Deep copy)</w:t>
      </w:r>
    </w:p>
    <w:p w:rsidR="00316DA7" w:rsidRDefault="00316DA7" w:rsidP="00316DA7">
      <w:r>
        <w:t xml:space="preserve">    </w:t>
      </w:r>
      <w:proofErr w:type="gramStart"/>
      <w:r>
        <w:t>String(</w:t>
      </w:r>
      <w:proofErr w:type="spellStart"/>
      <w:proofErr w:type="gramEnd"/>
      <w:r>
        <w:t>const</w:t>
      </w:r>
      <w:proofErr w:type="spellEnd"/>
      <w:r>
        <w:t xml:space="preserve"> String&amp; other) {</w:t>
      </w:r>
    </w:p>
    <w:p w:rsidR="00316DA7" w:rsidRDefault="00316DA7" w:rsidP="00316DA7">
      <w:r>
        <w:t xml:space="preserve">        </w:t>
      </w:r>
      <w:proofErr w:type="gramStart"/>
      <w:r>
        <w:t>length</w:t>
      </w:r>
      <w:proofErr w:type="gramEnd"/>
      <w:r>
        <w:t xml:space="preserve"> = </w:t>
      </w:r>
      <w:proofErr w:type="spellStart"/>
      <w:r>
        <w:t>other.length</w:t>
      </w:r>
      <w:proofErr w:type="spellEnd"/>
      <w:r>
        <w:t>;</w:t>
      </w:r>
    </w:p>
    <w:p w:rsidR="00316DA7" w:rsidRDefault="00316DA7" w:rsidP="00316DA7">
      <w:r>
        <w:t xml:space="preserve">        </w:t>
      </w:r>
      <w:proofErr w:type="spellStart"/>
      <w:proofErr w:type="gramStart"/>
      <w:r>
        <w:t>str</w:t>
      </w:r>
      <w:proofErr w:type="spellEnd"/>
      <w:proofErr w:type="gramEnd"/>
      <w:r>
        <w:t xml:space="preserve"> = new char[length + 1];</w:t>
      </w:r>
    </w:p>
    <w:p w:rsidR="00316DA7" w:rsidRDefault="00316DA7" w:rsidP="00316DA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str</w:t>
      </w:r>
      <w:proofErr w:type="spellEnd"/>
      <w:r>
        <w:t xml:space="preserve">, </w:t>
      </w:r>
      <w:proofErr w:type="spellStart"/>
      <w:r>
        <w:t>other.str</w:t>
      </w:r>
      <w:proofErr w:type="spellEnd"/>
      <w:r>
        <w:t>);</w:t>
      </w:r>
    </w:p>
    <w:p w:rsidR="00316DA7" w:rsidRDefault="00316DA7" w:rsidP="00316DA7">
      <w:r>
        <w:t xml:space="preserve">    }</w:t>
      </w:r>
    </w:p>
    <w:p w:rsidR="00316DA7" w:rsidRDefault="00316DA7" w:rsidP="00316DA7"/>
    <w:p w:rsidR="00316DA7" w:rsidRDefault="00316DA7" w:rsidP="00316DA7">
      <w:r>
        <w:t xml:space="preserve">    // Overload assignment operator (Deep copy)</w:t>
      </w:r>
    </w:p>
    <w:p w:rsidR="00316DA7" w:rsidRDefault="00316DA7" w:rsidP="00316DA7">
      <w:r>
        <w:t xml:space="preserve">    String&amp; operator</w:t>
      </w:r>
      <w:proofErr w:type="gramStart"/>
      <w:r>
        <w:t>=(</w:t>
      </w:r>
      <w:proofErr w:type="spellStart"/>
      <w:proofErr w:type="gramEnd"/>
      <w:r>
        <w:t>const</w:t>
      </w:r>
      <w:proofErr w:type="spellEnd"/>
      <w:r>
        <w:t xml:space="preserve"> String&amp; other) {</w:t>
      </w:r>
    </w:p>
    <w:p w:rsidR="00316DA7" w:rsidRDefault="00316DA7" w:rsidP="00316DA7">
      <w:r>
        <w:t xml:space="preserve">        // Check for self-assignment</w:t>
      </w:r>
    </w:p>
    <w:p w:rsidR="00316DA7" w:rsidRDefault="00316DA7" w:rsidP="00316DA7">
      <w:r>
        <w:lastRenderedPageBreak/>
        <w:t xml:space="preserve">        </w:t>
      </w:r>
      <w:proofErr w:type="gramStart"/>
      <w:r>
        <w:t>if</w:t>
      </w:r>
      <w:proofErr w:type="gramEnd"/>
      <w:r>
        <w:t xml:space="preserve"> (this == &amp;other) {</w:t>
      </w:r>
    </w:p>
    <w:p w:rsidR="00316DA7" w:rsidRDefault="00316DA7" w:rsidP="00316DA7">
      <w:r>
        <w:t xml:space="preserve">            </w:t>
      </w:r>
      <w:proofErr w:type="gramStart"/>
      <w:r>
        <w:t>return</w:t>
      </w:r>
      <w:proofErr w:type="gramEnd"/>
      <w:r>
        <w:t xml:space="preserve"> *this;</w:t>
      </w:r>
    </w:p>
    <w:p w:rsidR="00316DA7" w:rsidRDefault="00316DA7" w:rsidP="00316DA7">
      <w:r>
        <w:t xml:space="preserve">        }</w:t>
      </w:r>
    </w:p>
    <w:p w:rsidR="00316DA7" w:rsidRDefault="00316DA7" w:rsidP="00316DA7"/>
    <w:p w:rsidR="00316DA7" w:rsidRDefault="00316DA7" w:rsidP="00316DA7">
      <w:r>
        <w:t xml:space="preserve">        // </w:t>
      </w:r>
      <w:proofErr w:type="gramStart"/>
      <w:r>
        <w:t>Deallocate</w:t>
      </w:r>
      <w:proofErr w:type="gramEnd"/>
      <w:r>
        <w:t xml:space="preserve"> the existing memory</w:t>
      </w:r>
    </w:p>
    <w:p w:rsidR="00316DA7" w:rsidRDefault="00316DA7" w:rsidP="00316DA7">
      <w:r>
        <w:t xml:space="preserve">        </w:t>
      </w:r>
      <w:proofErr w:type="gramStart"/>
      <w:r>
        <w:t>delete[</w:t>
      </w:r>
      <w:proofErr w:type="gramEnd"/>
      <w:r>
        <w:t xml:space="preserve">] </w:t>
      </w:r>
      <w:proofErr w:type="spellStart"/>
      <w:r>
        <w:t>str</w:t>
      </w:r>
      <w:proofErr w:type="spellEnd"/>
      <w:r>
        <w:t>;</w:t>
      </w:r>
    </w:p>
    <w:p w:rsidR="00316DA7" w:rsidRDefault="00316DA7" w:rsidP="00316DA7"/>
    <w:p w:rsidR="00316DA7" w:rsidRDefault="00316DA7" w:rsidP="00316DA7">
      <w:r>
        <w:t xml:space="preserve">        // </w:t>
      </w:r>
      <w:proofErr w:type="gramStart"/>
      <w:r>
        <w:t>Perform</w:t>
      </w:r>
      <w:proofErr w:type="gramEnd"/>
      <w:r>
        <w:t xml:space="preserve"> deep copy</w:t>
      </w:r>
    </w:p>
    <w:p w:rsidR="00316DA7" w:rsidRDefault="00316DA7" w:rsidP="00316DA7">
      <w:r>
        <w:t xml:space="preserve">        </w:t>
      </w:r>
      <w:proofErr w:type="gramStart"/>
      <w:r>
        <w:t>length</w:t>
      </w:r>
      <w:proofErr w:type="gramEnd"/>
      <w:r>
        <w:t xml:space="preserve"> = </w:t>
      </w:r>
      <w:proofErr w:type="spellStart"/>
      <w:r>
        <w:t>other.length</w:t>
      </w:r>
      <w:proofErr w:type="spellEnd"/>
      <w:r>
        <w:t>;</w:t>
      </w:r>
    </w:p>
    <w:p w:rsidR="00316DA7" w:rsidRDefault="00316DA7" w:rsidP="00316DA7">
      <w:r>
        <w:t xml:space="preserve">        </w:t>
      </w:r>
      <w:proofErr w:type="spellStart"/>
      <w:proofErr w:type="gramStart"/>
      <w:r>
        <w:t>str</w:t>
      </w:r>
      <w:proofErr w:type="spellEnd"/>
      <w:proofErr w:type="gramEnd"/>
      <w:r>
        <w:t xml:space="preserve"> = new char[length + 1];</w:t>
      </w:r>
    </w:p>
    <w:p w:rsidR="00316DA7" w:rsidRDefault="00316DA7" w:rsidP="00316DA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str</w:t>
      </w:r>
      <w:proofErr w:type="spellEnd"/>
      <w:r>
        <w:t xml:space="preserve">, </w:t>
      </w:r>
      <w:proofErr w:type="spellStart"/>
      <w:r>
        <w:t>other.str</w:t>
      </w:r>
      <w:proofErr w:type="spellEnd"/>
      <w:r>
        <w:t>);</w:t>
      </w:r>
    </w:p>
    <w:p w:rsidR="00316DA7" w:rsidRDefault="00316DA7" w:rsidP="00316DA7"/>
    <w:p w:rsidR="00316DA7" w:rsidRDefault="00316DA7" w:rsidP="00316DA7">
      <w:r>
        <w:t xml:space="preserve">        </w:t>
      </w:r>
      <w:proofErr w:type="gramStart"/>
      <w:r>
        <w:t>return</w:t>
      </w:r>
      <w:proofErr w:type="gramEnd"/>
      <w:r>
        <w:t xml:space="preserve"> *this;</w:t>
      </w:r>
    </w:p>
    <w:p w:rsidR="00316DA7" w:rsidRDefault="00316DA7" w:rsidP="00316DA7">
      <w:r>
        <w:t xml:space="preserve">    }</w:t>
      </w:r>
    </w:p>
    <w:p w:rsidR="00316DA7" w:rsidRDefault="00316DA7" w:rsidP="00316DA7"/>
    <w:p w:rsidR="00316DA7" w:rsidRDefault="00316DA7" w:rsidP="00316DA7">
      <w:r>
        <w:t xml:space="preserve">    // Destructor</w:t>
      </w:r>
    </w:p>
    <w:p w:rsidR="00316DA7" w:rsidRDefault="00316DA7" w:rsidP="00316DA7">
      <w:r>
        <w:t xml:space="preserve">    ~</w:t>
      </w:r>
      <w:proofErr w:type="gramStart"/>
      <w:r>
        <w:t>String(</w:t>
      </w:r>
      <w:proofErr w:type="gramEnd"/>
      <w:r>
        <w:t>) {</w:t>
      </w:r>
    </w:p>
    <w:p w:rsidR="00316DA7" w:rsidRDefault="00316DA7" w:rsidP="00316DA7">
      <w:r>
        <w:t xml:space="preserve">        </w:t>
      </w:r>
      <w:proofErr w:type="gramStart"/>
      <w:r>
        <w:t>delete[</w:t>
      </w:r>
      <w:proofErr w:type="gramEnd"/>
      <w:r>
        <w:t xml:space="preserve">] </w:t>
      </w:r>
      <w:proofErr w:type="spellStart"/>
      <w:r>
        <w:t>str</w:t>
      </w:r>
      <w:proofErr w:type="spellEnd"/>
      <w:r>
        <w:t>;</w:t>
      </w:r>
    </w:p>
    <w:p w:rsidR="00316DA7" w:rsidRDefault="00316DA7" w:rsidP="00316DA7">
      <w:r>
        <w:t xml:space="preserve">    }</w:t>
      </w:r>
    </w:p>
    <w:p w:rsidR="00316DA7" w:rsidRDefault="00316DA7" w:rsidP="00316DA7"/>
    <w:p w:rsidR="00316DA7" w:rsidRDefault="00316DA7" w:rsidP="00316DA7">
      <w:r>
        <w:t xml:space="preserve">    // Getter function to retrieve the string</w:t>
      </w:r>
    </w:p>
    <w:p w:rsidR="00316DA7" w:rsidRDefault="00316DA7" w:rsidP="00316DA7">
      <w:r>
        <w:t xml:space="preserve">    </w:t>
      </w:r>
      <w:proofErr w:type="spellStart"/>
      <w:proofErr w:type="gramStart"/>
      <w:r>
        <w:t>const</w:t>
      </w:r>
      <w:proofErr w:type="spellEnd"/>
      <w:proofErr w:type="gramEnd"/>
      <w:r>
        <w:t xml:space="preserve"> char* </w:t>
      </w:r>
      <w:proofErr w:type="spellStart"/>
      <w:r>
        <w:t>c_str</w:t>
      </w:r>
      <w:proofErr w:type="spellEnd"/>
      <w:r>
        <w:t xml:space="preserve">() </w:t>
      </w:r>
      <w:proofErr w:type="spellStart"/>
      <w:r>
        <w:t>const</w:t>
      </w:r>
      <w:proofErr w:type="spellEnd"/>
      <w:r>
        <w:t xml:space="preserve"> {</w:t>
      </w:r>
    </w:p>
    <w:p w:rsidR="00316DA7" w:rsidRDefault="00316DA7" w:rsidP="00316DA7"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tr</w:t>
      </w:r>
      <w:proofErr w:type="spellEnd"/>
      <w:r>
        <w:t>;</w:t>
      </w:r>
    </w:p>
    <w:p w:rsidR="00316DA7" w:rsidRDefault="00316DA7" w:rsidP="00316DA7">
      <w:r>
        <w:t xml:space="preserve">    }</w:t>
      </w:r>
    </w:p>
    <w:p w:rsidR="00316DA7" w:rsidRDefault="00316DA7" w:rsidP="00316DA7"/>
    <w:p w:rsidR="00316DA7" w:rsidRDefault="00316DA7" w:rsidP="00316DA7">
      <w:r>
        <w:t xml:space="preserve">    // Getter function to retrieve the length of the string</w:t>
      </w:r>
    </w:p>
    <w:p w:rsidR="00316DA7" w:rsidRDefault="00316DA7" w:rsidP="00316DA7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() </w:t>
      </w:r>
      <w:proofErr w:type="spellStart"/>
      <w:r>
        <w:t>const</w:t>
      </w:r>
      <w:proofErr w:type="spellEnd"/>
      <w:r>
        <w:t xml:space="preserve"> {</w:t>
      </w:r>
    </w:p>
    <w:p w:rsidR="00316DA7" w:rsidRDefault="00316DA7" w:rsidP="00316DA7">
      <w:r>
        <w:t xml:space="preserve">        </w:t>
      </w:r>
      <w:proofErr w:type="gramStart"/>
      <w:r>
        <w:t>return</w:t>
      </w:r>
      <w:proofErr w:type="gramEnd"/>
      <w:r>
        <w:t xml:space="preserve"> length;</w:t>
      </w:r>
    </w:p>
    <w:p w:rsidR="00316DA7" w:rsidRDefault="00316DA7" w:rsidP="00316DA7">
      <w:r>
        <w:t xml:space="preserve">    }</w:t>
      </w:r>
    </w:p>
    <w:p w:rsidR="00316DA7" w:rsidRDefault="00316DA7" w:rsidP="00316DA7">
      <w:r>
        <w:t>};</w:t>
      </w:r>
    </w:p>
    <w:p w:rsidR="00316DA7" w:rsidRDefault="00316DA7" w:rsidP="00316DA7"/>
    <w:p w:rsidR="00316DA7" w:rsidRDefault="00316DA7" w:rsidP="00316DA7">
      <w:proofErr w:type="spellStart"/>
      <w:proofErr w:type="gramStart"/>
      <w:r>
        <w:lastRenderedPageBreak/>
        <w:t>int</w:t>
      </w:r>
      <w:proofErr w:type="spellEnd"/>
      <w:proofErr w:type="gramEnd"/>
      <w:r>
        <w:t xml:space="preserve"> main() {</w:t>
      </w:r>
    </w:p>
    <w:p w:rsidR="00316DA7" w:rsidRDefault="00316DA7" w:rsidP="00316DA7">
      <w:r>
        <w:t xml:space="preserve">    // </w:t>
      </w:r>
      <w:proofErr w:type="gramStart"/>
      <w:r>
        <w:t>Create</w:t>
      </w:r>
      <w:proofErr w:type="gramEnd"/>
      <w:r>
        <w:t xml:space="preserve"> a String object</w:t>
      </w:r>
    </w:p>
    <w:p w:rsidR="00316DA7" w:rsidRDefault="00316DA7" w:rsidP="00316DA7">
      <w:r>
        <w:t xml:space="preserve">    String </w:t>
      </w:r>
      <w:proofErr w:type="gramStart"/>
      <w:r>
        <w:t>s1(</w:t>
      </w:r>
      <w:proofErr w:type="gramEnd"/>
      <w:r>
        <w:t>"Hello, World!");</w:t>
      </w:r>
    </w:p>
    <w:p w:rsidR="00316DA7" w:rsidRDefault="00316DA7" w:rsidP="00316DA7"/>
    <w:p w:rsidR="00316DA7" w:rsidRDefault="00316DA7" w:rsidP="00316DA7">
      <w:r>
        <w:t xml:space="preserve">    // Use the copy constructor to make a deep copy</w:t>
      </w:r>
    </w:p>
    <w:p w:rsidR="00316DA7" w:rsidRDefault="00316DA7" w:rsidP="00316DA7">
      <w:r>
        <w:t xml:space="preserve">    String </w:t>
      </w:r>
      <w:proofErr w:type="gramStart"/>
      <w:r>
        <w:t>s2(</w:t>
      </w:r>
      <w:proofErr w:type="gramEnd"/>
      <w:r>
        <w:t>s1);</w:t>
      </w:r>
    </w:p>
    <w:p w:rsidR="00316DA7" w:rsidRDefault="00316DA7" w:rsidP="00316DA7"/>
    <w:p w:rsidR="00316DA7" w:rsidRDefault="00316DA7" w:rsidP="00316DA7">
      <w:r>
        <w:t xml:space="preserve">    // Use the assignment operator to make another deep copy</w:t>
      </w:r>
    </w:p>
    <w:p w:rsidR="00316DA7" w:rsidRDefault="00316DA7" w:rsidP="00316DA7">
      <w:r>
        <w:t xml:space="preserve">    String s3 = s1;</w:t>
      </w:r>
    </w:p>
    <w:p w:rsidR="00316DA7" w:rsidRDefault="00316DA7" w:rsidP="00316DA7"/>
    <w:p w:rsidR="00316DA7" w:rsidRDefault="00316DA7" w:rsidP="00316DA7">
      <w:r>
        <w:t xml:space="preserve">    // Display the strings</w:t>
      </w:r>
    </w:p>
    <w:p w:rsidR="00316DA7" w:rsidRDefault="00316DA7" w:rsidP="00316DA7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s1: " &lt;&lt; s1.c_</w:t>
      </w:r>
      <w:proofErr w:type="gramStart"/>
      <w:r>
        <w:t>str(</w:t>
      </w:r>
      <w:proofErr w:type="gramEnd"/>
      <w:r>
        <w:t xml:space="preserve">) &lt;&lt; ", Length: " &lt;&lt; s1.size()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316DA7" w:rsidRDefault="00316DA7" w:rsidP="00316DA7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s2: " &lt;&lt; s2.c_</w:t>
      </w:r>
      <w:proofErr w:type="gramStart"/>
      <w:r>
        <w:t>str(</w:t>
      </w:r>
      <w:proofErr w:type="gramEnd"/>
      <w:r>
        <w:t xml:space="preserve">) &lt;&lt; ", Length: " &lt;&lt; s2.size()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316DA7" w:rsidRDefault="00316DA7" w:rsidP="00316DA7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s3: " &lt;&lt; s3.c_</w:t>
      </w:r>
      <w:proofErr w:type="gramStart"/>
      <w:r>
        <w:t>str(</w:t>
      </w:r>
      <w:proofErr w:type="gramEnd"/>
      <w:r>
        <w:t xml:space="preserve">) &lt;&lt; ", Length: " &lt;&lt; s3.size()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316DA7" w:rsidRDefault="00316DA7" w:rsidP="00316DA7"/>
    <w:p w:rsidR="00316DA7" w:rsidRDefault="00316DA7" w:rsidP="00316DA7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91333F" w:rsidRDefault="00316DA7" w:rsidP="00316DA7">
      <w:r>
        <w:t>}</w:t>
      </w:r>
      <w:bookmarkStart w:id="0" w:name="_GoBack"/>
      <w:bookmarkEnd w:id="0"/>
    </w:p>
    <w:p w:rsidR="0070127C" w:rsidRPr="0070127C" w:rsidRDefault="0070127C" w:rsidP="00316DA7">
      <w:pPr>
        <w:rPr>
          <w:b/>
          <w:bCs/>
        </w:rPr>
      </w:pPr>
      <w:r w:rsidRPr="0070127C">
        <w:rPr>
          <w:b/>
          <w:bCs/>
        </w:rPr>
        <w:t>Output Snip:</w:t>
      </w:r>
    </w:p>
    <w:sectPr w:rsidR="0070127C" w:rsidRPr="007012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TQyMDU2MjIxMTVS0lEKTi0uzszPAykwrAUAEmY52SwAAAA="/>
  </w:docVars>
  <w:rsids>
    <w:rsidRoot w:val="003625D7"/>
    <w:rsid w:val="00316DA7"/>
    <w:rsid w:val="003625D7"/>
    <w:rsid w:val="0070127C"/>
    <w:rsid w:val="00913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03CE60-89EB-495E-9818-78A94AB87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3-09-27T18:47:00Z</dcterms:created>
  <dcterms:modified xsi:type="dcterms:W3CDTF">2023-09-28T07:30:00Z</dcterms:modified>
</cp:coreProperties>
</file>